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0DCF1E9" w14:textId="77777777" w:rsidR="00BD2667" w:rsidRPr="005B15E5" w:rsidRDefault="00BD2667" w:rsidP="00BD2667">
      <w:r w:rsidRPr="005B15E5">
        <w:t>------------------------------------------------------------</w:t>
      </w:r>
      <w:proofErr w:type="spellStart"/>
      <w:r w:rsidRPr="005B15E5">
        <w:t>Sql</w:t>
      </w:r>
      <w:proofErr w:type="spellEnd"/>
      <w:r w:rsidRPr="005B15E5">
        <w:t xml:space="preserve"> Server-----------------------------</w:t>
      </w:r>
    </w:p>
    <w:p w14:paraId="073926A1" w14:textId="77777777" w:rsidR="00BD2667" w:rsidRPr="005B15E5" w:rsidRDefault="00BD2667" w:rsidP="00BD2667"/>
    <w:p w14:paraId="368B9DB2" w14:textId="77777777" w:rsidR="00BD2667" w:rsidRPr="005B15E5" w:rsidRDefault="00BD2667" w:rsidP="00BD2667">
      <w:r w:rsidRPr="005B15E5">
        <w:t xml:space="preserve">Revise all below keywords based </w:t>
      </w:r>
      <w:proofErr w:type="gramStart"/>
      <w:r w:rsidRPr="005B15E5">
        <w:t>queries :</w:t>
      </w:r>
      <w:proofErr w:type="gramEnd"/>
    </w:p>
    <w:p w14:paraId="252D79C7" w14:textId="77777777" w:rsidR="00BD2667" w:rsidRPr="005B15E5" w:rsidRDefault="00BD2667" w:rsidP="00BD2667"/>
    <w:p w14:paraId="5CA57F0A" w14:textId="77777777" w:rsidR="00BD2667" w:rsidRPr="005B15E5" w:rsidRDefault="00BD2667" w:rsidP="00BD2667">
      <w:r w:rsidRPr="005B15E5">
        <w:t xml:space="preserve">Identifying Data </w:t>
      </w:r>
      <w:proofErr w:type="gramStart"/>
      <w:r w:rsidRPr="005B15E5">
        <w:t>types ?</w:t>
      </w:r>
      <w:proofErr w:type="gramEnd"/>
    </w:p>
    <w:p w14:paraId="540781DE" w14:textId="77777777" w:rsidR="00BD2667" w:rsidRPr="005B15E5" w:rsidRDefault="00BD2667" w:rsidP="00BD2667">
      <w:r w:rsidRPr="005B15E5">
        <w:t>Working with DQL statements with select command.</w:t>
      </w:r>
    </w:p>
    <w:p w14:paraId="3F0DF651" w14:textId="77777777" w:rsidR="00BD2667" w:rsidRPr="005B15E5" w:rsidRDefault="00BD2667" w:rsidP="00BD2667">
      <w:r w:rsidRPr="005B15E5">
        <w:t xml:space="preserve">Selecting Retrieving attributes e.g. columns from </w:t>
      </w:r>
      <w:proofErr w:type="gramStart"/>
      <w:r w:rsidRPr="005B15E5">
        <w:t>table ?</w:t>
      </w:r>
      <w:proofErr w:type="gramEnd"/>
    </w:p>
    <w:p w14:paraId="15AF6502" w14:textId="77777777" w:rsidR="00BD2667" w:rsidRPr="005B15E5" w:rsidRDefault="00BD2667" w:rsidP="00BD2667">
      <w:r w:rsidRPr="005B15E5">
        <w:t xml:space="preserve">Selecting the columns with customizing the display means changing the name of column for </w:t>
      </w:r>
      <w:proofErr w:type="gramStart"/>
      <w:r w:rsidRPr="005B15E5">
        <w:t>display ?</w:t>
      </w:r>
      <w:proofErr w:type="gramEnd"/>
    </w:p>
    <w:p w14:paraId="04C2C091" w14:textId="77777777" w:rsidR="00BD2667" w:rsidRPr="005B15E5" w:rsidRDefault="00BD2667" w:rsidP="00BD2667">
      <w:r w:rsidRPr="005B15E5">
        <w:t xml:space="preserve">Performing Calculations on columns of tables with arithmetic </w:t>
      </w:r>
      <w:proofErr w:type="gramStart"/>
      <w:r w:rsidRPr="005B15E5">
        <w:t>operations ?</w:t>
      </w:r>
      <w:proofErr w:type="gramEnd"/>
    </w:p>
    <w:p w14:paraId="3E622F0D" w14:textId="77777777" w:rsidR="00BD2667" w:rsidRPr="005B15E5" w:rsidRDefault="00BD2667" w:rsidP="00BD2667">
      <w:r w:rsidRPr="005B15E5">
        <w:t xml:space="preserve">Retrieving selected rows with where clause and comparison </w:t>
      </w:r>
      <w:proofErr w:type="gramStart"/>
      <w:r w:rsidRPr="005B15E5">
        <w:t>operators  like</w:t>
      </w:r>
      <w:proofErr w:type="gramEnd"/>
      <w:r w:rsidRPr="005B15E5">
        <w:t xml:space="preserve"> =, &lt; . &gt;= etc?</w:t>
      </w:r>
    </w:p>
    <w:p w14:paraId="57B3DE49" w14:textId="77777777" w:rsidR="00BD2667" w:rsidRPr="005B15E5" w:rsidRDefault="00BD2667" w:rsidP="00BD2667">
      <w:r w:rsidRPr="005B15E5">
        <w:t xml:space="preserve">Retrieving records with logical </w:t>
      </w:r>
      <w:proofErr w:type="gramStart"/>
      <w:r w:rsidRPr="005B15E5">
        <w:t>operators ?</w:t>
      </w:r>
      <w:proofErr w:type="gramEnd"/>
      <w:r w:rsidRPr="005B15E5">
        <w:t xml:space="preserve"> And, </w:t>
      </w:r>
      <w:proofErr w:type="gramStart"/>
      <w:r w:rsidRPr="005B15E5">
        <w:t>OR ,</w:t>
      </w:r>
      <w:proofErr w:type="gramEnd"/>
      <w:r w:rsidRPr="005B15E5">
        <w:t xml:space="preserve"> NOT ?</w:t>
      </w:r>
    </w:p>
    <w:p w14:paraId="2A638B2F" w14:textId="77777777" w:rsidR="00BD2667" w:rsidRPr="005B15E5" w:rsidRDefault="00BD2667" w:rsidP="00BD2667">
      <w:r w:rsidRPr="005B15E5">
        <w:t xml:space="preserve">Retrieving Records with range operators like between and not between </w:t>
      </w:r>
    </w:p>
    <w:p w14:paraId="47DF5CCB" w14:textId="77777777" w:rsidR="00BD2667" w:rsidRPr="005B15E5" w:rsidRDefault="00BD2667" w:rsidP="00BD2667">
      <w:r w:rsidRPr="005B15E5">
        <w:t xml:space="preserve">Retrieving records with in and not in </w:t>
      </w:r>
      <w:proofErr w:type="gramStart"/>
      <w:r w:rsidRPr="005B15E5">
        <w:t>operators .</w:t>
      </w:r>
      <w:proofErr w:type="gramEnd"/>
    </w:p>
    <w:p w14:paraId="5EF7C5F7" w14:textId="77777777" w:rsidR="00BD2667" w:rsidRPr="005B15E5" w:rsidRDefault="00BD2667" w:rsidP="00BD2667">
      <w:r w:rsidRPr="005B15E5">
        <w:t xml:space="preserve">Retrieving Records that match a pattern with like keyword and </w:t>
      </w:r>
      <w:proofErr w:type="gramStart"/>
      <w:r w:rsidRPr="005B15E5">
        <w:t>wildcards .</w:t>
      </w:r>
      <w:proofErr w:type="gramEnd"/>
    </w:p>
    <w:p w14:paraId="627275FC" w14:textId="77777777" w:rsidR="00BD2667" w:rsidRPr="005B15E5" w:rsidRDefault="00BD2667" w:rsidP="00BD2667">
      <w:r w:rsidRPr="005B15E5">
        <w:t>Retrieving records that contain null values.</w:t>
      </w:r>
    </w:p>
    <w:p w14:paraId="5C253BE8" w14:textId="77777777" w:rsidR="00BD2667" w:rsidRPr="005B15E5" w:rsidRDefault="00BD2667" w:rsidP="00BD2667">
      <w:r w:rsidRPr="005B15E5">
        <w:t xml:space="preserve">Retrieving records to be displayed in a sequence by using order </w:t>
      </w:r>
      <w:proofErr w:type="gramStart"/>
      <w:r w:rsidRPr="005B15E5">
        <w:t>by .</w:t>
      </w:r>
      <w:proofErr w:type="gramEnd"/>
    </w:p>
    <w:p w14:paraId="1B781AAF" w14:textId="77777777" w:rsidR="00BD2667" w:rsidRPr="005B15E5" w:rsidRDefault="00BD2667" w:rsidP="00BD2667">
      <w:r w:rsidRPr="005B15E5">
        <w:t xml:space="preserve">Retrieving records from the top of a table by using top </w:t>
      </w:r>
      <w:proofErr w:type="gramStart"/>
      <w:r w:rsidRPr="005B15E5">
        <w:t>keywords ?</w:t>
      </w:r>
      <w:proofErr w:type="gramEnd"/>
    </w:p>
    <w:p w14:paraId="69A47886" w14:textId="77777777" w:rsidR="00BD2667" w:rsidRPr="005B15E5" w:rsidRDefault="00BD2667" w:rsidP="00BD2667">
      <w:r w:rsidRPr="005B15E5">
        <w:t xml:space="preserve">Retrieving records without duplication of values by using distinct </w:t>
      </w:r>
      <w:proofErr w:type="gramStart"/>
      <w:r w:rsidRPr="005B15E5">
        <w:t>keyword ?</w:t>
      </w:r>
      <w:proofErr w:type="gramEnd"/>
    </w:p>
    <w:p w14:paraId="65B09B6C" w14:textId="77777777" w:rsidR="00BD2667" w:rsidRPr="005B15E5" w:rsidRDefault="00BD2667" w:rsidP="00BD2667">
      <w:r w:rsidRPr="005B15E5">
        <w:t>Working with string functions.</w:t>
      </w:r>
    </w:p>
    <w:p w14:paraId="434769E8" w14:textId="77777777" w:rsidR="00BD2667" w:rsidRPr="005B15E5" w:rsidRDefault="00BD2667" w:rsidP="00BD2667">
      <w:r w:rsidRPr="005B15E5">
        <w:t xml:space="preserve">Working with Conversion functions </w:t>
      </w:r>
    </w:p>
    <w:p w14:paraId="25B6C3CC" w14:textId="77777777" w:rsidR="00BD2667" w:rsidRPr="005B15E5" w:rsidRDefault="00BD2667" w:rsidP="00BD2667">
      <w:r w:rsidRPr="005B15E5">
        <w:t>Working with Date Functions.</w:t>
      </w:r>
    </w:p>
    <w:p w14:paraId="6F822CC4" w14:textId="77777777" w:rsidR="00BD2667" w:rsidRPr="005B15E5" w:rsidRDefault="00BD2667" w:rsidP="00BD2667">
      <w:r w:rsidRPr="005B15E5">
        <w:t>Working with Mathematical functions.</w:t>
      </w:r>
    </w:p>
    <w:p w14:paraId="6FFC5C3A" w14:textId="77777777" w:rsidR="00BD2667" w:rsidRPr="005B15E5" w:rsidRDefault="00BD2667" w:rsidP="00BD2667">
      <w:r w:rsidRPr="005B15E5">
        <w:t>Working with Aggregate functions.</w:t>
      </w:r>
    </w:p>
    <w:p w14:paraId="3F6B152E" w14:textId="77777777" w:rsidR="00BD2667" w:rsidRPr="005B15E5" w:rsidRDefault="00BD2667" w:rsidP="00BD2667">
      <w:r w:rsidRPr="005B15E5">
        <w:t xml:space="preserve">Grouping data by using group by and </w:t>
      </w:r>
      <w:proofErr w:type="gramStart"/>
      <w:r w:rsidRPr="005B15E5">
        <w:t>having ?</w:t>
      </w:r>
      <w:proofErr w:type="gramEnd"/>
    </w:p>
    <w:p w14:paraId="0A186626" w14:textId="77777777" w:rsidR="00BD2667" w:rsidRPr="005B15E5" w:rsidRDefault="00BD2667" w:rsidP="00BD2667">
      <w:r w:rsidRPr="005B15E5">
        <w:t xml:space="preserve">Querying data by using </w:t>
      </w:r>
      <w:proofErr w:type="gramStart"/>
      <w:r w:rsidRPr="005B15E5">
        <w:t>joins .</w:t>
      </w:r>
      <w:proofErr w:type="gramEnd"/>
    </w:p>
    <w:p w14:paraId="65136A83" w14:textId="77777777" w:rsidR="00BD2667" w:rsidRPr="005B15E5" w:rsidRDefault="00BD2667" w:rsidP="00BD2667">
      <w:r w:rsidRPr="005B15E5">
        <w:t xml:space="preserve">Working with inner </w:t>
      </w:r>
      <w:proofErr w:type="gramStart"/>
      <w:r w:rsidRPr="005B15E5">
        <w:t>joins ?</w:t>
      </w:r>
      <w:proofErr w:type="gramEnd"/>
    </w:p>
    <w:p w14:paraId="34EA11F6" w14:textId="77777777" w:rsidR="00BD2667" w:rsidRPr="005B15E5" w:rsidRDefault="00BD2667" w:rsidP="00BD2667">
      <w:r w:rsidRPr="005B15E5">
        <w:t xml:space="preserve">Working with outer </w:t>
      </w:r>
      <w:proofErr w:type="gramStart"/>
      <w:r w:rsidRPr="005B15E5">
        <w:t>joins ?</w:t>
      </w:r>
      <w:proofErr w:type="gramEnd"/>
      <w:r w:rsidRPr="005B15E5">
        <w:t xml:space="preserve"> Like left outer, right </w:t>
      </w:r>
      <w:proofErr w:type="gramStart"/>
      <w:r w:rsidRPr="005B15E5">
        <w:t>outer  and</w:t>
      </w:r>
      <w:proofErr w:type="gramEnd"/>
      <w:r w:rsidRPr="005B15E5">
        <w:t xml:space="preserve"> full outer joins ?</w:t>
      </w:r>
    </w:p>
    <w:p w14:paraId="12BFD333" w14:textId="77777777" w:rsidR="00BD2667" w:rsidRPr="005B15E5" w:rsidRDefault="00BD2667" w:rsidP="00BD2667">
      <w:r w:rsidRPr="005B15E5">
        <w:t>Working with cross joins.</w:t>
      </w:r>
    </w:p>
    <w:p w14:paraId="64161448" w14:textId="77777777" w:rsidR="00BD2667" w:rsidRPr="005B15E5" w:rsidRDefault="00BD2667" w:rsidP="00BD2667">
      <w:r w:rsidRPr="005B15E5">
        <w:t xml:space="preserve">Working with self </w:t>
      </w:r>
      <w:proofErr w:type="gramStart"/>
      <w:r w:rsidRPr="005B15E5">
        <w:t>joins .</w:t>
      </w:r>
      <w:proofErr w:type="gramEnd"/>
    </w:p>
    <w:p w14:paraId="3E14F64F" w14:textId="77777777" w:rsidR="00BD2667" w:rsidRPr="005B15E5" w:rsidRDefault="00BD2667" w:rsidP="00BD2667">
      <w:r w:rsidRPr="005B15E5">
        <w:t xml:space="preserve">Working with </w:t>
      </w:r>
      <w:proofErr w:type="spellStart"/>
      <w:r w:rsidRPr="005B15E5">
        <w:t>Equi</w:t>
      </w:r>
      <w:proofErr w:type="spellEnd"/>
      <w:r w:rsidRPr="005B15E5">
        <w:t xml:space="preserve"> </w:t>
      </w:r>
      <w:proofErr w:type="gramStart"/>
      <w:r w:rsidRPr="005B15E5">
        <w:t>joins .</w:t>
      </w:r>
      <w:proofErr w:type="gramEnd"/>
    </w:p>
    <w:p w14:paraId="4539FA9B" w14:textId="77777777" w:rsidR="00BD2667" w:rsidRPr="005B15E5" w:rsidRDefault="00BD2667" w:rsidP="00BD2667">
      <w:r w:rsidRPr="005B15E5">
        <w:t xml:space="preserve">Working with </w:t>
      </w:r>
      <w:proofErr w:type="gramStart"/>
      <w:r w:rsidRPr="005B15E5">
        <w:t>Subqueries ?</w:t>
      </w:r>
      <w:proofErr w:type="gramEnd"/>
    </w:p>
    <w:p w14:paraId="5C4FF834" w14:textId="77777777" w:rsidR="00BD2667" w:rsidRPr="005B15E5" w:rsidRDefault="00BD2667" w:rsidP="00BD2667">
      <w:r w:rsidRPr="005B15E5">
        <w:lastRenderedPageBreak/>
        <w:t>Using in and exists keywords?</w:t>
      </w:r>
    </w:p>
    <w:p w14:paraId="02F1D250" w14:textId="77777777" w:rsidR="00BD2667" w:rsidRPr="005B15E5" w:rsidRDefault="00BD2667" w:rsidP="00BD2667">
      <w:r w:rsidRPr="005B15E5">
        <w:t xml:space="preserve">Working with Modified Comparison operators? </w:t>
      </w:r>
      <w:proofErr w:type="gramStart"/>
      <w:r w:rsidRPr="005B15E5">
        <w:t>Like  &gt;</w:t>
      </w:r>
      <w:proofErr w:type="gramEnd"/>
      <w:r w:rsidRPr="005B15E5">
        <w:t xml:space="preserve"> ALL , &gt; ANY , =ANY etc .</w:t>
      </w:r>
    </w:p>
    <w:p w14:paraId="121DFE5D" w14:textId="77777777" w:rsidR="00BD2667" w:rsidRPr="005B15E5" w:rsidRDefault="00BD2667" w:rsidP="00BD2667">
      <w:r w:rsidRPr="005B15E5">
        <w:t xml:space="preserve">Combining result sets by using </w:t>
      </w:r>
      <w:proofErr w:type="gramStart"/>
      <w:r w:rsidRPr="005B15E5">
        <w:t>Union ,</w:t>
      </w:r>
      <w:proofErr w:type="gramEnd"/>
      <w:r w:rsidRPr="005B15E5">
        <w:t xml:space="preserve"> Except and Intersect operators.</w:t>
      </w:r>
    </w:p>
    <w:p w14:paraId="23B3EB37" w14:textId="77777777" w:rsidR="00BD2667" w:rsidRPr="005B15E5" w:rsidRDefault="00BD2667" w:rsidP="00BD2667">
      <w:r w:rsidRPr="005B15E5">
        <w:t xml:space="preserve">Explaining Various system databases like master, </w:t>
      </w:r>
      <w:proofErr w:type="spellStart"/>
      <w:r w:rsidRPr="005B15E5">
        <w:t>tempdb</w:t>
      </w:r>
      <w:proofErr w:type="spellEnd"/>
      <w:r w:rsidRPr="005B15E5">
        <w:t xml:space="preserve">, model and </w:t>
      </w:r>
      <w:proofErr w:type="spellStart"/>
      <w:proofErr w:type="gramStart"/>
      <w:r w:rsidRPr="005B15E5">
        <w:t>msdb</w:t>
      </w:r>
      <w:proofErr w:type="spellEnd"/>
      <w:r w:rsidRPr="005B15E5">
        <w:t xml:space="preserve"> .</w:t>
      </w:r>
      <w:proofErr w:type="gramEnd"/>
    </w:p>
    <w:p w14:paraId="485354A7" w14:textId="77777777" w:rsidR="00BD2667" w:rsidRPr="005B15E5" w:rsidRDefault="00BD2667" w:rsidP="00BD2667">
      <w:r w:rsidRPr="005B15E5">
        <w:t xml:space="preserve">Explaining the database </w:t>
      </w:r>
      <w:proofErr w:type="gramStart"/>
      <w:r w:rsidRPr="005B15E5">
        <w:t>files  like</w:t>
      </w:r>
      <w:proofErr w:type="gramEnd"/>
      <w:r w:rsidRPr="005B15E5">
        <w:t xml:space="preserve"> </w:t>
      </w:r>
      <w:proofErr w:type="spellStart"/>
      <w:r w:rsidRPr="005B15E5">
        <w:t>primary,secondary</w:t>
      </w:r>
      <w:proofErr w:type="spellEnd"/>
      <w:r w:rsidRPr="005B15E5">
        <w:t xml:space="preserve"> and transaction log files.</w:t>
      </w:r>
    </w:p>
    <w:p w14:paraId="3FE362EF" w14:textId="77777777" w:rsidR="00BD2667" w:rsidRPr="005B15E5" w:rsidRDefault="00BD2667" w:rsidP="00BD2667">
      <w:r w:rsidRPr="005B15E5">
        <w:t xml:space="preserve">Creating, altering, renaming and </w:t>
      </w:r>
      <w:proofErr w:type="spellStart"/>
      <w:r w:rsidRPr="005B15E5">
        <w:t>droping</w:t>
      </w:r>
      <w:proofErr w:type="spellEnd"/>
      <w:r w:rsidRPr="005B15E5">
        <w:t xml:space="preserve"> User-defined database.  </w:t>
      </w:r>
    </w:p>
    <w:p w14:paraId="1157439E" w14:textId="77777777" w:rsidR="00BD2667" w:rsidRPr="005B15E5" w:rsidRDefault="00BD2667" w:rsidP="00BD2667">
      <w:r w:rsidRPr="005B15E5">
        <w:t xml:space="preserve">Creating, altering, renaming and </w:t>
      </w:r>
      <w:proofErr w:type="spellStart"/>
      <w:proofErr w:type="gramStart"/>
      <w:r w:rsidRPr="005B15E5">
        <w:t>droping</w:t>
      </w:r>
      <w:proofErr w:type="spellEnd"/>
      <w:r w:rsidRPr="005B15E5">
        <w:t xml:space="preserve">  user</w:t>
      </w:r>
      <w:proofErr w:type="gramEnd"/>
      <w:r w:rsidRPr="005B15E5">
        <w:t xml:space="preserve"> defined tables as well as inserting rows and inserting partial data in it.</w:t>
      </w:r>
    </w:p>
    <w:p w14:paraId="5BC9C13D" w14:textId="77777777" w:rsidR="00BD2667" w:rsidRPr="005B15E5" w:rsidRDefault="00BD2667" w:rsidP="00BD2667">
      <w:r w:rsidRPr="005B15E5">
        <w:t>Working with identity property in tables.</w:t>
      </w:r>
    </w:p>
    <w:p w14:paraId="66072DE1" w14:textId="77777777" w:rsidR="00BD2667" w:rsidRPr="005B15E5" w:rsidRDefault="00BD2667" w:rsidP="00BD2667">
      <w:r w:rsidRPr="005B15E5">
        <w:t xml:space="preserve">Implementing Data integrity with Applying Constraints, </w:t>
      </w:r>
      <w:proofErr w:type="gramStart"/>
      <w:r w:rsidRPr="005B15E5">
        <w:t>Applying</w:t>
      </w:r>
      <w:proofErr w:type="gramEnd"/>
      <w:r w:rsidRPr="005B15E5">
        <w:t xml:space="preserve"> rules and creating user-defined data types.</w:t>
      </w:r>
    </w:p>
    <w:p w14:paraId="3C780015" w14:textId="77777777" w:rsidR="00BD2667" w:rsidRPr="005B15E5" w:rsidRDefault="00BD2667" w:rsidP="00BD2667">
      <w:r w:rsidRPr="005B15E5">
        <w:t>Creating Synonyms of tables.</w:t>
      </w:r>
    </w:p>
    <w:p w14:paraId="62A7FC52" w14:textId="77777777" w:rsidR="00BD2667" w:rsidRPr="005B15E5" w:rsidRDefault="00BD2667" w:rsidP="00BD2667">
      <w:r w:rsidRPr="005B15E5">
        <w:t>Copying table into new table.</w:t>
      </w:r>
    </w:p>
    <w:p w14:paraId="6187B5B2" w14:textId="77777777" w:rsidR="00BD2667" w:rsidRPr="005B15E5" w:rsidRDefault="00BD2667" w:rsidP="00BD2667">
      <w:r w:rsidRPr="005B15E5">
        <w:t>Updating and deleting existing rows.</w:t>
      </w:r>
    </w:p>
    <w:p w14:paraId="2E525AB0" w14:textId="77777777" w:rsidR="00BD2667" w:rsidRPr="005B15E5" w:rsidRDefault="00BD2667" w:rsidP="00BD2667">
      <w:r w:rsidRPr="005B15E5">
        <w:t xml:space="preserve">Difference between delete, drop and </w:t>
      </w:r>
      <w:proofErr w:type="gramStart"/>
      <w:r w:rsidRPr="005B15E5">
        <w:t>truncate .</w:t>
      </w:r>
      <w:proofErr w:type="gramEnd"/>
    </w:p>
    <w:p w14:paraId="08D1EDC4" w14:textId="77777777" w:rsidR="00874E89" w:rsidRDefault="00874E89">
      <w:bookmarkStart w:id="0" w:name="_GoBack"/>
      <w:bookmarkEnd w:id="0"/>
    </w:p>
    <w:sectPr w:rsidR="00874E8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wNbMwNDUwtDCxNDdU0lEKTi0uzszPAykwrAUAjaxJQCwAAAA="/>
  </w:docVars>
  <w:rsids>
    <w:rsidRoot w:val="00BD2667"/>
    <w:rsid w:val="00874E89"/>
    <w:rsid w:val="00BD26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9964D7"/>
  <w15:chartTrackingRefBased/>
  <w15:docId w15:val="{EFE6783A-F803-465C-AE78-71E0E095B4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D266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45</Words>
  <Characters>1973</Characters>
  <Application>Microsoft Office Word</Application>
  <DocSecurity>0</DocSecurity>
  <Lines>16</Lines>
  <Paragraphs>4</Paragraphs>
  <ScaleCrop>false</ScaleCrop>
  <Company/>
  <LinksUpToDate>false</LinksUpToDate>
  <CharactersWithSpaces>23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nny Gupta</dc:creator>
  <cp:keywords/>
  <dc:description/>
  <cp:lastModifiedBy>Sunny Gupta</cp:lastModifiedBy>
  <cp:revision>1</cp:revision>
  <dcterms:created xsi:type="dcterms:W3CDTF">2020-01-21T05:06:00Z</dcterms:created>
  <dcterms:modified xsi:type="dcterms:W3CDTF">2020-01-21T05:18:00Z</dcterms:modified>
</cp:coreProperties>
</file>